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C870DD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C870DD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C870DD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C870DD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5035CC40" w:rsidR="008F0145" w:rsidRPr="00347C39" w:rsidRDefault="005977E5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7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A73D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Pr="00301A3F">
              <w:rPr>
                <w:rStyle w:val="Hyperlink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Pr="00301A3F">
              <w:rPr>
                <w:rStyle w:val="Hyperlink"/>
                <w:noProof/>
                <w:lang w:val="en-US"/>
              </w:rPr>
              <w:t>Feedback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A73D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Pr="00301A3F">
              <w:rPr>
                <w:rStyle w:val="Hyperlink"/>
                <w:noProof/>
                <w:lang w:val="en-US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Pr="00301A3F">
              <w:rPr>
                <w:rStyle w:val="Hyperlink"/>
                <w:noProof/>
                <w:lang w:val="en-US"/>
              </w:rPr>
              <w:t>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37BA0519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9C0905">
              <w:rPr>
                <w:sz w:val="22"/>
                <w:szCs w:val="22"/>
              </w:rPr>
              <w:t>1</w:t>
            </w:r>
            <w:r w:rsidR="00E129C7">
              <w:rPr>
                <w:sz w:val="22"/>
                <w:szCs w:val="22"/>
              </w:rPr>
              <w:t>7</w:t>
            </w:r>
            <w:r w:rsidR="009C0905">
              <w:rPr>
                <w:sz w:val="22"/>
                <w:szCs w:val="22"/>
              </w:rPr>
              <w:t>/2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4CF82696" w:rsidR="007438BB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5675C40A" w:rsidR="00723F63" w:rsidRPr="007B7F1C" w:rsidRDefault="00D25C30" w:rsidP="003722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guyễn Bảo Nguyên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254E8B86" w:rsidR="0005469A" w:rsidRPr="007B7F1C" w:rsidRDefault="00621072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4</w:t>
            </w:r>
            <w:r w:rsidR="007550E1">
              <w:rPr>
                <w:sz w:val="22"/>
                <w:szCs w:val="22"/>
              </w:rPr>
              <w:t>/2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30CBE915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19B9A2D2" w14:textId="1BB4F973" w:rsidR="00B57686" w:rsidRDefault="00B57686" w:rsidP="00B57686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Add implement task for each page.</w:t>
      </w:r>
    </w:p>
    <w:p w14:paraId="3A5C24FC" w14:textId="77777777" w:rsidR="00B57686" w:rsidRPr="00B57686" w:rsidRDefault="00B57686" w:rsidP="00B57686">
      <w:pPr>
        <w:pStyle w:val="BodyText"/>
        <w:ind w:left="720"/>
        <w:rPr>
          <w:lang w:val="en-US"/>
        </w:rPr>
      </w:pP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657384A7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57686">
        <w:t>specific home page (Hân, Nguyên). Expected day: 21/2/2022</w:t>
      </w:r>
    </w:p>
    <w:p w14:paraId="576F9B23" w14:textId="31FF27A2" w:rsidR="00B84244" w:rsidRPr="00586A25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Implement home page (Thư, Minh). Expected day: 21/2/2022</w:t>
      </w:r>
      <w:r w:rsidR="00F0030B">
        <w:rPr>
          <w:lang w:val="en-US"/>
        </w:rPr>
        <w:t xml:space="preserve"> </w:t>
      </w:r>
    </w:p>
    <w:sectPr w:rsidR="00B84244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E5862" w14:textId="77777777" w:rsidR="00C870DD" w:rsidRDefault="00C870DD">
      <w:pPr>
        <w:spacing w:after="0" w:line="240" w:lineRule="auto"/>
      </w:pPr>
      <w:r>
        <w:separator/>
      </w:r>
    </w:p>
  </w:endnote>
  <w:endnote w:type="continuationSeparator" w:id="0">
    <w:p w14:paraId="1FBFF4BF" w14:textId="77777777" w:rsidR="00C870DD" w:rsidRDefault="00C870DD">
      <w:pPr>
        <w:spacing w:after="0" w:line="240" w:lineRule="auto"/>
      </w:pPr>
      <w:r>
        <w:continuationSeparator/>
      </w:r>
    </w:p>
  </w:endnote>
  <w:endnote w:type="continuationNotice" w:id="1">
    <w:p w14:paraId="4CD846B7" w14:textId="77777777" w:rsidR="00C870DD" w:rsidRDefault="00C870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F72571A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E129C7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4998E69A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E129C7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F7651" w14:textId="77777777" w:rsidR="00C870DD" w:rsidRDefault="00C870DD">
      <w:pPr>
        <w:spacing w:after="0" w:line="240" w:lineRule="auto"/>
      </w:pPr>
      <w:r>
        <w:separator/>
      </w:r>
    </w:p>
  </w:footnote>
  <w:footnote w:type="continuationSeparator" w:id="0">
    <w:p w14:paraId="0ACCC51C" w14:textId="77777777" w:rsidR="00C870DD" w:rsidRDefault="00C870DD">
      <w:pPr>
        <w:spacing w:after="0" w:line="240" w:lineRule="auto"/>
      </w:pPr>
      <w:r>
        <w:continuationSeparator/>
      </w:r>
    </w:p>
  </w:footnote>
  <w:footnote w:type="continuationNotice" w:id="1">
    <w:p w14:paraId="153F52D3" w14:textId="77777777" w:rsidR="00C870DD" w:rsidRDefault="00C870D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5C30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64AD"/>
    <w:rsid w:val="00EF653C"/>
    <w:rsid w:val="00EF79F6"/>
    <w:rsid w:val="00F0030B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280199"/>
    <w:rsid w:val="00282B94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331</cp:revision>
  <cp:lastPrinted>2018-08-22T23:13:00Z</cp:lastPrinted>
  <dcterms:created xsi:type="dcterms:W3CDTF">2021-10-22T21:10:00Z</dcterms:created>
  <dcterms:modified xsi:type="dcterms:W3CDTF">2022-02-19T05:5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